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644F98" w14:textId="5EFD4D37" w:rsidR="007E45F7" w:rsidRDefault="007E45F7" w:rsidP="00A63BD0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57A4CC95">
            <wp:extent cx="3627120" cy="676561"/>
            <wp:effectExtent l="0" t="0" r="0" b="9525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38249" cy="678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DD1D7" w14:textId="77777777" w:rsidR="001E290B" w:rsidRDefault="001E290B" w:rsidP="00A63BD0">
      <w:pPr>
        <w:jc w:val="center"/>
        <w:rPr>
          <w:rFonts w:ascii="Open Sans" w:hAnsi="Open Sans" w:cs="Open Sans"/>
          <w:sz w:val="22"/>
          <w:szCs w:val="22"/>
        </w:rPr>
      </w:pPr>
    </w:p>
    <w:p w14:paraId="31314DCA" w14:textId="623872FB" w:rsidR="00DA1203" w:rsidRPr="00EE5FB7" w:rsidRDefault="00142EAF" w:rsidP="00A63BD0">
      <w:pPr>
        <w:jc w:val="center"/>
        <w:rPr>
          <w:rFonts w:ascii="Open Sans" w:hAnsi="Open Sans" w:cs="Open Sans"/>
          <w:color w:val="7030A0"/>
          <w:sz w:val="22"/>
          <w:szCs w:val="22"/>
        </w:rPr>
      </w:pPr>
      <w:r w:rsidRPr="00EE5FB7">
        <w:rPr>
          <w:rFonts w:ascii="Open Sans" w:hAnsi="Open Sans" w:cs="Open Sans"/>
          <w:sz w:val="22"/>
          <w:szCs w:val="22"/>
        </w:rPr>
        <w:t>Academic Year</w:t>
      </w:r>
      <w:proofErr w:type="gramStart"/>
      <w:r w:rsidRPr="00EE5FB7">
        <w:rPr>
          <w:rFonts w:ascii="Open Sans" w:hAnsi="Open Sans" w:cs="Open Sans"/>
          <w:sz w:val="22"/>
          <w:szCs w:val="22"/>
        </w:rPr>
        <w:t xml:space="preserve">:  </w:t>
      </w:r>
      <w:r w:rsidR="002E3C57" w:rsidRPr="00030411">
        <w:rPr>
          <w:rFonts w:ascii="Open Sans" w:hAnsi="Open Sans" w:cs="Open Sans"/>
          <w:b/>
          <w:color w:val="7030A0"/>
          <w:sz w:val="22"/>
          <w:szCs w:val="22"/>
        </w:rPr>
        <w:t>202</w:t>
      </w:r>
      <w:r w:rsidR="007E7330">
        <w:rPr>
          <w:rFonts w:ascii="Open Sans" w:hAnsi="Open Sans" w:cs="Open Sans"/>
          <w:b/>
          <w:color w:val="7030A0"/>
          <w:sz w:val="22"/>
          <w:szCs w:val="22"/>
        </w:rPr>
        <w:t>6</w:t>
      </w:r>
      <w:proofErr w:type="gramEnd"/>
      <w:r w:rsidR="002E3C57" w:rsidRPr="00030411">
        <w:rPr>
          <w:rFonts w:ascii="Open Sans" w:hAnsi="Open Sans" w:cs="Open Sans"/>
          <w:b/>
          <w:color w:val="7030A0"/>
          <w:sz w:val="22"/>
          <w:szCs w:val="22"/>
        </w:rPr>
        <w:t>-202</w:t>
      </w:r>
      <w:r w:rsidR="007E7330">
        <w:rPr>
          <w:rFonts w:ascii="Open Sans" w:hAnsi="Open Sans" w:cs="Open Sans"/>
          <w:b/>
          <w:color w:val="7030A0"/>
          <w:sz w:val="22"/>
          <w:szCs w:val="22"/>
        </w:rPr>
        <w:t>7</w:t>
      </w:r>
      <w:r w:rsidR="00A87942" w:rsidRPr="00030411">
        <w:rPr>
          <w:rFonts w:ascii="Open Sans" w:hAnsi="Open Sans" w:cs="Open Sans"/>
          <w:b/>
          <w:sz w:val="22"/>
          <w:szCs w:val="22"/>
        </w:rPr>
        <w:tab/>
      </w:r>
      <w:r w:rsidR="00A63BD0">
        <w:rPr>
          <w:rFonts w:ascii="Open Sans" w:hAnsi="Open Sans" w:cs="Open Sans"/>
          <w:sz w:val="22"/>
          <w:szCs w:val="22"/>
        </w:rPr>
        <w:t xml:space="preserve">Site: </w:t>
      </w:r>
      <w:r w:rsidR="00E24DE4" w:rsidRPr="00030411">
        <w:rPr>
          <w:rFonts w:ascii="Open Sans" w:hAnsi="Open Sans" w:cs="Open Sans"/>
          <w:b/>
          <w:color w:val="7030A0"/>
          <w:sz w:val="22"/>
          <w:szCs w:val="22"/>
        </w:rPr>
        <w:t>Fall</w:t>
      </w:r>
      <w:r w:rsidR="00E24DE4" w:rsidRPr="00030411">
        <w:rPr>
          <w:rFonts w:ascii="Open Sans" w:hAnsi="Open Sans" w:cs="Open Sans"/>
          <w:b/>
          <w:sz w:val="22"/>
          <w:szCs w:val="22"/>
        </w:rPr>
        <w:t xml:space="preserve"> </w:t>
      </w:r>
      <w:r w:rsidR="00454AD5" w:rsidRPr="00030411">
        <w:rPr>
          <w:rFonts w:ascii="Open Sans" w:hAnsi="Open Sans" w:cs="Open Sans"/>
          <w:b/>
          <w:color w:val="7030A0"/>
          <w:sz w:val="22"/>
          <w:szCs w:val="22"/>
        </w:rPr>
        <w:t>Shoreline</w:t>
      </w:r>
      <w:r w:rsidR="00EF29E7" w:rsidRPr="00EE5FB7">
        <w:rPr>
          <w:rFonts w:ascii="Open Sans" w:hAnsi="Open Sans" w:cs="Open Sans"/>
          <w:color w:val="7030A0"/>
          <w:sz w:val="22"/>
          <w:szCs w:val="22"/>
        </w:rPr>
        <w:tab/>
      </w:r>
      <w:r w:rsidR="00A87942" w:rsidRPr="00EE5FB7">
        <w:rPr>
          <w:rFonts w:ascii="Open Sans" w:hAnsi="Open Sans" w:cs="Open Sans"/>
          <w:sz w:val="22"/>
          <w:szCs w:val="22"/>
        </w:rPr>
        <w:t>Class Day</w:t>
      </w:r>
      <w:r w:rsidR="00A87942" w:rsidRPr="00EE5FB7">
        <w:rPr>
          <w:rFonts w:ascii="Open Sans" w:hAnsi="Open Sans" w:cs="Open Sans"/>
          <w:color w:val="7030A0"/>
          <w:sz w:val="22"/>
          <w:szCs w:val="22"/>
        </w:rPr>
        <w:t xml:space="preserve">: </w:t>
      </w:r>
      <w:r w:rsidR="00454AD5" w:rsidRPr="00030411">
        <w:rPr>
          <w:rFonts w:ascii="Open Sans" w:hAnsi="Open Sans" w:cs="Open Sans"/>
          <w:b/>
          <w:color w:val="7030A0"/>
          <w:sz w:val="22"/>
          <w:szCs w:val="22"/>
        </w:rPr>
        <w:t>Fridays</w:t>
      </w:r>
      <w:r w:rsidR="00A63BD0" w:rsidRPr="00030411">
        <w:rPr>
          <w:rFonts w:ascii="Open Sans" w:hAnsi="Open Sans" w:cs="Open Sans"/>
          <w:b/>
          <w:color w:val="7030A0"/>
          <w:sz w:val="22"/>
          <w:szCs w:val="22"/>
        </w:rPr>
        <w:br/>
      </w:r>
    </w:p>
    <w:p w14:paraId="0060C7F3" w14:textId="64C97F71" w:rsidR="004C0C28" w:rsidRPr="00D07BD1" w:rsidRDefault="00E909AB" w:rsidP="004C0C2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Four </w:t>
      </w:r>
      <w:r w:rsidR="004C0C28" w:rsidRPr="00D07BD1">
        <w:rPr>
          <w:rFonts w:ascii="Open Sans" w:hAnsi="Open Sans" w:cs="Open Sans"/>
          <w:sz w:val="22"/>
          <w:szCs w:val="22"/>
        </w:rPr>
        <w:t>Quarter Plan</w:t>
      </w:r>
      <w:r w:rsidR="00535248">
        <w:rPr>
          <w:rFonts w:ascii="Open Sans" w:hAnsi="Open Sans" w:cs="Open Sans"/>
          <w:sz w:val="22"/>
          <w:szCs w:val="22"/>
        </w:rPr>
        <w:t xml:space="preserve"> </w:t>
      </w:r>
    </w:p>
    <w:tbl>
      <w:tblPr>
        <w:tblStyle w:val="TableGrid"/>
        <w:tblW w:w="4794" w:type="pct"/>
        <w:tblLook w:val="00A0" w:firstRow="1" w:lastRow="0" w:firstColumn="1" w:lastColumn="0" w:noHBand="0" w:noVBand="0"/>
      </w:tblPr>
      <w:tblGrid>
        <w:gridCol w:w="2587"/>
        <w:gridCol w:w="2586"/>
        <w:gridCol w:w="2586"/>
        <w:gridCol w:w="2586"/>
      </w:tblGrid>
      <w:tr w:rsidR="002B405A" w:rsidRPr="00D07BD1" w14:paraId="4C583393" w14:textId="77777777" w:rsidTr="002B405A">
        <w:tc>
          <w:tcPr>
            <w:tcW w:w="1250" w:type="pct"/>
            <w:shd w:val="clear" w:color="auto" w:fill="D9D9D9" w:themeFill="background1" w:themeFillShade="D9"/>
          </w:tcPr>
          <w:p w14:paraId="6A9EC1E7" w14:textId="57FA9621" w:rsidR="002B405A" w:rsidRPr="00304D05" w:rsidRDefault="002B405A" w:rsidP="002B405A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</w:p>
          <w:p w14:paraId="1BE3635C" w14:textId="5C3EA723" w:rsidR="002B405A" w:rsidRPr="00304D05" w:rsidRDefault="002B405A" w:rsidP="002B405A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</w:p>
        </w:tc>
        <w:tc>
          <w:tcPr>
            <w:tcW w:w="1250" w:type="pct"/>
            <w:shd w:val="clear" w:color="auto" w:fill="D9D9D9" w:themeFill="background1" w:themeFillShade="D9"/>
          </w:tcPr>
          <w:p w14:paraId="7D678F18" w14:textId="129F4310" w:rsidR="002B405A" w:rsidRPr="00304D05" w:rsidRDefault="002B405A" w:rsidP="002B405A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30CB4055" w14:textId="5E70712E" w:rsidR="002B405A" w:rsidRPr="00304D05" w:rsidRDefault="002B405A" w:rsidP="00EF29E7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  <w:r w:rsidRPr="00304D05">
              <w:rPr>
                <w:rFonts w:ascii="Open Sans" w:hAnsi="Open Sans" w:cs="Open Sans"/>
                <w:sz w:val="22"/>
                <w:szCs w:val="22"/>
              </w:rPr>
              <w:br/>
              <w:t>Fieldwork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3A9D4AC" w14:textId="5D312F9B" w:rsidR="002B405A" w:rsidRPr="00304D05" w:rsidRDefault="002B405A" w:rsidP="002B405A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ummer </w:t>
            </w:r>
            <w:r w:rsidRPr="00304D05">
              <w:rPr>
                <w:rFonts w:ascii="Open Sans" w:hAnsi="Open Sans" w:cs="Open Sans"/>
                <w:sz w:val="22"/>
                <w:szCs w:val="22"/>
              </w:rPr>
              <w:t>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</w:tr>
      <w:tr w:rsidR="002B405A" w:rsidRPr="00D07BD1" w14:paraId="2854622E" w14:textId="77777777" w:rsidTr="002B405A">
        <w:trPr>
          <w:trHeight w:val="1178"/>
        </w:trPr>
        <w:tc>
          <w:tcPr>
            <w:tcW w:w="1250" w:type="pct"/>
          </w:tcPr>
          <w:p w14:paraId="098B87D7" w14:textId="43058B2F" w:rsidR="002B405A" w:rsidRPr="00D07BD1" w:rsidRDefault="002B405A" w:rsidP="002B405A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360</w:t>
            </w:r>
            <w:r>
              <w:rPr>
                <w:rFonts w:ascii="Open Sans" w:hAnsi="Open Sans" w:cs="Open Sans"/>
                <w:sz w:val="22"/>
                <w:szCs w:val="22"/>
              </w:rPr>
              <w:t>, AM</w:t>
            </w:r>
          </w:p>
          <w:p w14:paraId="54C82F8D" w14:textId="6F6B1F9C" w:rsidR="002B405A" w:rsidRPr="00D07BD1" w:rsidRDefault="002B405A" w:rsidP="002B405A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1</w:t>
            </w:r>
            <w:r>
              <w:rPr>
                <w:rFonts w:ascii="Open Sans" w:hAnsi="Open Sans" w:cs="Open Sans"/>
                <w:sz w:val="22"/>
                <w:szCs w:val="22"/>
              </w:rPr>
              <w:t>, PM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sz w:val="22"/>
                <w:szCs w:val="22"/>
              </w:rPr>
              <w:br/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 xml:space="preserve"> (BNURS 297, OL)</w:t>
            </w:r>
          </w:p>
        </w:tc>
        <w:tc>
          <w:tcPr>
            <w:tcW w:w="1250" w:type="pct"/>
          </w:tcPr>
          <w:p w14:paraId="5F1E68D8" w14:textId="240FF310" w:rsidR="002B405A" w:rsidRPr="00D07BD1" w:rsidRDefault="002B405A" w:rsidP="002B405A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60</w:t>
            </w:r>
            <w:r>
              <w:rPr>
                <w:rFonts w:ascii="Open Sans" w:hAnsi="Open Sans" w:cs="Open Sans"/>
                <w:sz w:val="22"/>
                <w:szCs w:val="22"/>
              </w:rPr>
              <w:t>, AM</w:t>
            </w:r>
          </w:p>
          <w:p w14:paraId="536A0925" w14:textId="16C606BE" w:rsidR="002B405A" w:rsidRPr="00D07BD1" w:rsidRDefault="002B405A" w:rsidP="002B405A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>BNURS 420</w:t>
            </w:r>
            <w:r>
              <w:rPr>
                <w:rFonts w:ascii="Open Sans" w:hAnsi="Open Sans" w:cs="Open Sans"/>
                <w:sz w:val="22"/>
                <w:szCs w:val="22"/>
              </w:rPr>
              <w:t>, PM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br/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>(BNURS 297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>OL)</w:t>
            </w:r>
          </w:p>
        </w:tc>
        <w:tc>
          <w:tcPr>
            <w:tcW w:w="1250" w:type="pct"/>
          </w:tcPr>
          <w:p w14:paraId="5632A4AF" w14:textId="50E396B3" w:rsidR="002B405A" w:rsidRPr="008C7556" w:rsidRDefault="002B405A" w:rsidP="00EF29E7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NURS 424</w:t>
            </w:r>
            <w:r>
              <w:rPr>
                <w:rFonts w:ascii="Open Sans" w:hAnsi="Open Sans" w:cs="Open Sans"/>
                <w:sz w:val="22"/>
                <w:szCs w:val="22"/>
              </w:rPr>
              <w:t>, AM</w:t>
            </w:r>
            <w:r w:rsidRPr="008C7556">
              <w:rPr>
                <w:rFonts w:ascii="Open Sans" w:hAnsi="Open Sans" w:cs="Open Sans"/>
                <w:sz w:val="22"/>
                <w:szCs w:val="22"/>
              </w:rPr>
              <w:t>/</w:t>
            </w:r>
            <w:r>
              <w:rPr>
                <w:rFonts w:ascii="Open Sans" w:hAnsi="Open Sans" w:cs="Open Sans"/>
                <w:sz w:val="22"/>
                <w:szCs w:val="22"/>
              </w:rPr>
              <w:t>PM</w:t>
            </w:r>
          </w:p>
          <w:p w14:paraId="6FE4BF76" w14:textId="489E2C6B" w:rsidR="002B405A" w:rsidRPr="008C7556" w:rsidRDefault="002B405A" w:rsidP="00EF29E7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EE5FB7">
              <w:rPr>
                <w:rFonts w:ascii="Open Sans" w:hAnsi="Open Sans" w:cs="Open Sans"/>
                <w:sz w:val="22"/>
                <w:szCs w:val="22"/>
              </w:rPr>
              <w:t>XX</w:t>
            </w:r>
            <w:r>
              <w:rPr>
                <w:rFonts w:ascii="Open Sans" w:hAnsi="Open Sans" w:cs="Open Sans"/>
                <w:sz w:val="22"/>
                <w:szCs w:val="22"/>
              </w:rPr>
              <w:t>, OL</w:t>
            </w:r>
          </w:p>
          <w:p w14:paraId="591AD5BA" w14:textId="359215AB" w:rsidR="002B405A" w:rsidRPr="008C7556" w:rsidRDefault="002B405A" w:rsidP="00EF29E7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B47400">
              <w:rPr>
                <w:rFonts w:ascii="Open Sans" w:hAnsi="Open Sans" w:cs="Open Sans"/>
                <w:sz w:val="20"/>
                <w:szCs w:val="22"/>
              </w:rPr>
              <w:t>(BNURS 297</w:t>
            </w:r>
            <w:r>
              <w:rPr>
                <w:rFonts w:ascii="Open Sans" w:hAnsi="Open Sans" w:cs="Open Sans"/>
                <w:sz w:val="20"/>
                <w:szCs w:val="22"/>
              </w:rPr>
              <w:t>, OL</w:t>
            </w:r>
            <w:r w:rsidRPr="00B47400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50" w:type="pct"/>
          </w:tcPr>
          <w:p w14:paraId="3E449DC9" w14:textId="695647D8" w:rsidR="002B405A" w:rsidRPr="008C7556" w:rsidRDefault="002B405A" w:rsidP="002B405A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7556">
              <w:rPr>
                <w:rFonts w:ascii="Open Sans" w:hAnsi="Open Sans" w:cs="Open Sans"/>
                <w:sz w:val="22"/>
                <w:szCs w:val="22"/>
              </w:rPr>
              <w:t>BNURS 422</w:t>
            </w:r>
            <w:r>
              <w:rPr>
                <w:rFonts w:ascii="Open Sans" w:hAnsi="Open Sans" w:cs="Open Sans"/>
                <w:sz w:val="22"/>
                <w:szCs w:val="22"/>
              </w:rPr>
              <w:t>, AM</w:t>
            </w:r>
            <w:r w:rsidRPr="008C7556">
              <w:rPr>
                <w:rFonts w:ascii="Open Sans" w:hAnsi="Open Sans" w:cs="Open Sans"/>
                <w:sz w:val="22"/>
                <w:szCs w:val="22"/>
              </w:rPr>
              <w:br/>
              <w:t>BNURS 423</w:t>
            </w:r>
            <w:r>
              <w:rPr>
                <w:rFonts w:ascii="Open Sans" w:hAnsi="Open Sans" w:cs="Open Sans"/>
                <w:sz w:val="22"/>
                <w:szCs w:val="22"/>
              </w:rPr>
              <w:t>, PM</w:t>
            </w:r>
            <w:r w:rsidRPr="008C7556">
              <w:rPr>
                <w:rFonts w:ascii="Open Sans" w:hAnsi="Open Sans" w:cs="Open Sans"/>
                <w:sz w:val="22"/>
                <w:szCs w:val="22"/>
              </w:rPr>
              <w:br/>
              <w:t>BHLTH 4</w:t>
            </w:r>
            <w:r w:rsidR="00EE5FB7">
              <w:rPr>
                <w:rFonts w:ascii="Open Sans" w:hAnsi="Open Sans" w:cs="Open Sans"/>
                <w:sz w:val="22"/>
                <w:szCs w:val="22"/>
              </w:rPr>
              <w:t>XX</w:t>
            </w:r>
            <w:r>
              <w:rPr>
                <w:rFonts w:ascii="Open Sans" w:hAnsi="Open Sans" w:cs="Open Sans"/>
                <w:sz w:val="22"/>
                <w:szCs w:val="22"/>
              </w:rPr>
              <w:t>, OL</w:t>
            </w:r>
          </w:p>
        </w:tc>
      </w:tr>
      <w:tr w:rsidR="002B405A" w:rsidRPr="00D07BD1" w14:paraId="50124861" w14:textId="77777777" w:rsidTr="002B405A">
        <w:trPr>
          <w:trHeight w:val="123"/>
        </w:trPr>
        <w:tc>
          <w:tcPr>
            <w:tcW w:w="1250" w:type="pct"/>
          </w:tcPr>
          <w:p w14:paraId="48474CB6" w14:textId="6B833C9A" w:rsidR="002B405A" w:rsidRPr="00D07BD1" w:rsidRDefault="002B405A" w:rsidP="002B405A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7256BF53" w14:textId="24B8C1F4" w:rsidR="002B405A" w:rsidRPr="00D07BD1" w:rsidRDefault="002B405A" w:rsidP="002B405A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37B8285D" w14:textId="40560814" w:rsidR="002B405A" w:rsidRDefault="002B405A" w:rsidP="00EF29E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</w:t>
            </w:r>
            <w:r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  <w:tc>
          <w:tcPr>
            <w:tcW w:w="1250" w:type="pct"/>
          </w:tcPr>
          <w:p w14:paraId="0A6D7A92" w14:textId="7552EB19" w:rsidR="002B405A" w:rsidRPr="00D07BD1" w:rsidRDefault="002B405A" w:rsidP="002B405A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</w:tr>
    </w:tbl>
    <w:p w14:paraId="4E21DB40" w14:textId="21E4E3FD" w:rsidR="002D52E6" w:rsidRPr="0071393C" w:rsidRDefault="002D52E6" w:rsidP="0071393C">
      <w:pP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57A39E93" w14:textId="77777777" w:rsidR="00A63BD0" w:rsidRDefault="00A63BD0" w:rsidP="00A63BD0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lass Hour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960"/>
        <w:gridCol w:w="3150"/>
      </w:tblGrid>
      <w:tr w:rsidR="00A63BD0" w14:paraId="4DAB32FB" w14:textId="77777777" w:rsidTr="00F8355E">
        <w:tc>
          <w:tcPr>
            <w:tcW w:w="3235" w:type="dxa"/>
            <w:shd w:val="clear" w:color="auto" w:fill="D9D9D9" w:themeFill="background1" w:themeFillShade="D9"/>
          </w:tcPr>
          <w:p w14:paraId="3B073F13" w14:textId="77777777" w:rsidR="00A63BD0" w:rsidRPr="005C2AAC" w:rsidRDefault="00A63BD0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all, Winter, Spring Quarter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200BA0C2" w14:textId="7F18D54F" w:rsidR="00A63BD0" w:rsidRPr="005C2AAC" w:rsidRDefault="00A63BD0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ieldwork</w:t>
            </w:r>
            <w:r w:rsidR="004C637E">
              <w:rPr>
                <w:rFonts w:ascii="Open Sans" w:hAnsi="Open Sans" w:cs="Open Sans"/>
                <w:sz w:val="20"/>
                <w:szCs w:val="22"/>
              </w:rPr>
              <w:t xml:space="preserve"> Quarter 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922F8AE" w14:textId="77777777" w:rsidR="00A63BD0" w:rsidRPr="005C2AAC" w:rsidRDefault="00A63BD0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 xml:space="preserve">Summer Quarter </w:t>
            </w:r>
          </w:p>
        </w:tc>
      </w:tr>
      <w:tr w:rsidR="00A63BD0" w:rsidRPr="00535248" w14:paraId="173F5E82" w14:textId="77777777" w:rsidTr="00F8355E">
        <w:tc>
          <w:tcPr>
            <w:tcW w:w="3235" w:type="dxa"/>
          </w:tcPr>
          <w:p w14:paraId="3BCFA61E" w14:textId="77777777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: 8:30 </w:t>
            </w:r>
            <w:r>
              <w:rPr>
                <w:rFonts w:ascii="Open Sans" w:hAnsi="Open Sans" w:cs="Open Sans"/>
                <w:sz w:val="20"/>
                <w:szCs w:val="22"/>
              </w:rPr>
              <w:t>am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 – 12:40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  <w:r>
              <w:rPr>
                <w:rFonts w:ascii="Open Sans" w:hAnsi="Open Sans" w:cs="Open Sans"/>
                <w:sz w:val="20"/>
                <w:szCs w:val="22"/>
              </w:rPr>
              <w:br/>
            </w:r>
          </w:p>
        </w:tc>
        <w:tc>
          <w:tcPr>
            <w:tcW w:w="3960" w:type="dxa"/>
          </w:tcPr>
          <w:p w14:paraId="2824AC0F" w14:textId="741B5C30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/PM: 8:00 AM – 9:00 PM, </w:t>
            </w:r>
            <w:r w:rsidR="004C637E">
              <w:rPr>
                <w:rFonts w:ascii="Open Sans" w:hAnsi="Open Sans" w:cs="Open Sans"/>
                <w:sz w:val="20"/>
                <w:szCs w:val="22"/>
              </w:rPr>
              <w:br/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Hours </w:t>
            </w:r>
            <w:r w:rsidR="004C637E">
              <w:rPr>
                <w:rFonts w:ascii="Open Sans" w:hAnsi="Open Sans" w:cs="Open Sans"/>
                <w:sz w:val="20"/>
                <w:szCs w:val="22"/>
              </w:rPr>
              <w:t xml:space="preserve">Will 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Vary </w:t>
            </w:r>
          </w:p>
        </w:tc>
        <w:tc>
          <w:tcPr>
            <w:tcW w:w="3150" w:type="dxa"/>
          </w:tcPr>
          <w:p w14:paraId="21E98927" w14:textId="77777777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AM:  8:00 am – 12:30 pm </w:t>
            </w:r>
          </w:p>
        </w:tc>
      </w:tr>
      <w:tr w:rsidR="00A63BD0" w:rsidRPr="00535248" w14:paraId="45CBF73B" w14:textId="77777777" w:rsidTr="00F8355E">
        <w:tc>
          <w:tcPr>
            <w:tcW w:w="3235" w:type="dxa"/>
          </w:tcPr>
          <w:p w14:paraId="751963AF" w14:textId="77777777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PM: 1:15 – 5:25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</w:p>
        </w:tc>
        <w:tc>
          <w:tcPr>
            <w:tcW w:w="3960" w:type="dxa"/>
          </w:tcPr>
          <w:p w14:paraId="6A123532" w14:textId="77777777" w:rsidR="00A63BD0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>HE: Hybrid Evening, 5:45 – 9:00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 pm </w:t>
            </w:r>
          </w:p>
          <w:p w14:paraId="578FAC7C" w14:textId="77777777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OL: 100% online </w:t>
            </w:r>
          </w:p>
        </w:tc>
        <w:tc>
          <w:tcPr>
            <w:tcW w:w="3150" w:type="dxa"/>
          </w:tcPr>
          <w:p w14:paraId="3DD8EB69" w14:textId="77777777" w:rsidR="00A63BD0" w:rsidRPr="00535248" w:rsidRDefault="00A63BD0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PM:  1:00 – 5:30 pm</w:t>
            </w:r>
          </w:p>
        </w:tc>
      </w:tr>
    </w:tbl>
    <w:p w14:paraId="024CD431" w14:textId="77777777" w:rsidR="00535248" w:rsidRPr="00535248" w:rsidRDefault="00535248" w:rsidP="008C3DA3">
      <w:pPr>
        <w:ind w:right="360"/>
        <w:outlineLvl w:val="0"/>
        <w:rPr>
          <w:rFonts w:ascii="Open Sans" w:hAnsi="Open Sans" w:cs="Open Sans"/>
          <w:b/>
          <w:sz w:val="20"/>
          <w:szCs w:val="22"/>
        </w:rPr>
      </w:pPr>
    </w:p>
    <w:p w14:paraId="368F3062" w14:textId="6E45501A" w:rsidR="00C7359D" w:rsidRPr="00EE37E3" w:rsidRDefault="00EE37E3" w:rsidP="00EE37E3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E37E3">
        <w:rPr>
          <w:rFonts w:ascii="Open Sans" w:hAnsi="Open Sans" w:cs="Open Sans"/>
          <w:sz w:val="22"/>
          <w:szCs w:val="22"/>
        </w:rPr>
        <w:t xml:space="preserve">Meeting Dates </w:t>
      </w:r>
    </w:p>
    <w:tbl>
      <w:tblPr>
        <w:tblStyle w:val="PlainTable5"/>
        <w:tblW w:w="10345" w:type="dxa"/>
        <w:tblLook w:val="04A0" w:firstRow="1" w:lastRow="0" w:firstColumn="1" w:lastColumn="0" w:noHBand="0" w:noVBand="1"/>
      </w:tblPr>
      <w:tblGrid>
        <w:gridCol w:w="1795"/>
        <w:gridCol w:w="2002"/>
        <w:gridCol w:w="2183"/>
        <w:gridCol w:w="2182"/>
        <w:gridCol w:w="2183"/>
      </w:tblGrid>
      <w:tr w:rsidR="00C7359D" w:rsidRPr="00D07BD1" w14:paraId="715C7DC1" w14:textId="77777777" w:rsidTr="003B5C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1C7B9" w14:textId="77777777" w:rsidR="00C7359D" w:rsidRPr="00A9008D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A9008D">
              <w:rPr>
                <w:rFonts w:ascii="Open Sans" w:hAnsi="Open Sans" w:cs="Open Sans"/>
                <w:i w:val="0"/>
                <w:sz w:val="22"/>
                <w:szCs w:val="22"/>
              </w:rPr>
              <w:t>Quarter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E431" w14:textId="5F68239D" w:rsidR="00C7359D" w:rsidRPr="00D556EA" w:rsidRDefault="00EE37E3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Fall 202</w:t>
            </w:r>
            <w:r w:rsidR="007E7330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F96E" w14:textId="450C0060" w:rsidR="00C7359D" w:rsidRPr="00D556EA" w:rsidRDefault="00EE37E3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Winter 202</w:t>
            </w:r>
            <w:r w:rsidR="007E7330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AB54" w14:textId="10EE0F54" w:rsidR="00C7359D" w:rsidRPr="00D556EA" w:rsidRDefault="00EE37E3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Spring 202</w:t>
            </w:r>
            <w:r w:rsidR="007E7330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A278" w14:textId="72DE9ACD" w:rsidR="00C7359D" w:rsidRPr="00D556EA" w:rsidRDefault="00EE37E3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Summer 202</w:t>
            </w:r>
            <w:r w:rsidR="007E7330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</w:tr>
      <w:tr w:rsidR="0051032E" w:rsidRPr="00D07BD1" w14:paraId="6B76FF16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left w:val="single" w:sz="4" w:space="0" w:color="auto"/>
              <w:bottom w:val="single" w:sz="4" w:space="0" w:color="auto"/>
            </w:tcBorders>
          </w:tcPr>
          <w:p w14:paraId="04513CBE" w14:textId="60D2A896" w:rsidR="0051032E" w:rsidRPr="00D07BD1" w:rsidRDefault="0047182B" w:rsidP="0047182B">
            <w:pPr>
              <w:ind w:right="360"/>
              <w:jc w:val="left"/>
              <w:outlineLvl w:val="0"/>
              <w:rPr>
                <w:rFonts w:ascii="Open Sans" w:hAnsi="Open Sans" w:cs="Open Sans"/>
                <w:b/>
                <w:i w:val="0"/>
                <w:sz w:val="22"/>
                <w:szCs w:val="22"/>
              </w:rPr>
            </w:pPr>
            <w:r w:rsidRPr="002B4A89">
              <w:rPr>
                <w:rFonts w:ascii="Open Sans" w:hAnsi="Open Sans" w:cs="Open Sans"/>
                <w:i w:val="0"/>
                <w:sz w:val="18"/>
                <w:szCs w:val="22"/>
              </w:rPr>
              <w:t>Instruction begin date &amp; last day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8A35" w14:textId="552B7B99" w:rsidR="0051032E" w:rsidRPr="00D07BD1" w:rsidRDefault="00CA2164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9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30/26</w:t>
            </w:r>
            <w:r>
              <w:rPr>
                <w:rFonts w:ascii="Open Sans" w:hAnsi="Open Sans" w:cs="Open Sans"/>
                <w:sz w:val="22"/>
                <w:szCs w:val="22"/>
              </w:rPr>
              <w:br/>
            </w:r>
            <w:r w:rsidR="00EE37E3">
              <w:rPr>
                <w:rFonts w:ascii="Open Sans" w:hAnsi="Open Sans" w:cs="Open Sans"/>
                <w:sz w:val="22"/>
                <w:szCs w:val="22"/>
              </w:rPr>
              <w:t>12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11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4604D" w14:textId="35201123" w:rsidR="0051032E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  <w:p w14:paraId="4FE6EC00" w14:textId="203F760C" w:rsidR="00EE37E3" w:rsidRPr="00D07BD1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12/2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BB3D" w14:textId="27066B9C" w:rsidR="0051032E" w:rsidRDefault="00EE37E3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9/27</w:t>
            </w:r>
            <w:r>
              <w:rPr>
                <w:rFonts w:ascii="Open Sans" w:hAnsi="Open Sans" w:cs="Open Sans"/>
                <w:sz w:val="22"/>
                <w:szCs w:val="22"/>
              </w:rPr>
              <w:br/>
              <w:t>06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  <w:p w14:paraId="3E6F5D6D" w14:textId="4FB9B3A4" w:rsidR="00E23AC3" w:rsidRPr="00E23AC3" w:rsidRDefault="00E23AC3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E23AC3"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3453" w14:textId="00B01864" w:rsidR="0051032E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1/27</w:t>
            </w:r>
          </w:p>
          <w:p w14:paraId="5160039A" w14:textId="65CAD400" w:rsidR="00EE37E3" w:rsidRPr="00780A9D" w:rsidRDefault="00EE37E3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0/27</w:t>
            </w:r>
          </w:p>
        </w:tc>
      </w:tr>
      <w:tr w:rsidR="0051032E" w:rsidRPr="00D07BD1" w14:paraId="25FF91E3" w14:textId="77777777" w:rsidTr="003B5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D2C88D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A683" w14:textId="554E5C2B" w:rsidR="0051032E" w:rsidRPr="00D07BD1" w:rsidRDefault="00127388" w:rsidP="0051032E">
            <w:pPr>
              <w:tabs>
                <w:tab w:val="left" w:pos="1320"/>
              </w:tabs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0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9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A889" w14:textId="4D8CFD48" w:rsidR="0051032E" w:rsidRPr="00D07BD1" w:rsidRDefault="002E3C57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1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5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6B67" w14:textId="7A024127" w:rsidR="0051032E" w:rsidRPr="00D07BD1" w:rsidRDefault="00EF29E7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0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3E" w14:textId="5B8D86E3" w:rsidR="0051032E" w:rsidRPr="00EE37E3" w:rsidRDefault="007E7330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7/02/27</w:t>
            </w:r>
          </w:p>
        </w:tc>
      </w:tr>
      <w:tr w:rsidR="0051032E" w:rsidRPr="00D07BD1" w14:paraId="7295DAFD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C7041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2</w:t>
            </w:r>
          </w:p>
        </w:tc>
        <w:tc>
          <w:tcPr>
            <w:tcW w:w="2002" w:type="dxa"/>
            <w:tcBorders>
              <w:bottom w:val="single" w:sz="4" w:space="0" w:color="auto"/>
              <w:right w:val="single" w:sz="4" w:space="0" w:color="auto"/>
            </w:tcBorders>
          </w:tcPr>
          <w:p w14:paraId="1EBB4FB2" w14:textId="7A034F27" w:rsidR="0051032E" w:rsidRPr="00D07BD1" w:rsidRDefault="00127388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3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3097" w14:textId="63EC902C" w:rsidR="0051032E" w:rsidRPr="00D07BD1" w:rsidRDefault="00127388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9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AED" w14:textId="795508CC" w:rsidR="0051032E" w:rsidRPr="00D07BD1" w:rsidRDefault="00EF29E7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09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B72B" w14:textId="7BB7D2AE" w:rsidR="0051032E" w:rsidRPr="00EE37E3" w:rsidRDefault="008D36DB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16/27</w:t>
            </w:r>
          </w:p>
        </w:tc>
      </w:tr>
      <w:tr w:rsidR="0051032E" w:rsidRPr="00D07BD1" w14:paraId="3F8A5E92" w14:textId="77777777" w:rsidTr="003B5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FF0B2D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382" w14:textId="0FCC5A56" w:rsidR="0051032E" w:rsidRPr="00D07BD1" w:rsidRDefault="007E7330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06/2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6D4D" w14:textId="6436F1F6" w:rsidR="0051032E" w:rsidRPr="00D07BD1" w:rsidRDefault="00127388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1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EC1B" w14:textId="74D99A15" w:rsidR="0051032E" w:rsidRPr="00D07BD1" w:rsidRDefault="00EF29E7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1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613" w14:textId="300B205B" w:rsidR="0051032E" w:rsidRPr="00EE37E3" w:rsidRDefault="007E7330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7/30/27</w:t>
            </w:r>
          </w:p>
        </w:tc>
      </w:tr>
      <w:tr w:rsidR="0051032E" w:rsidRPr="00D07BD1" w14:paraId="0852D611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ACE72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C939" w14:textId="0146DD30" w:rsidR="0051032E" w:rsidRPr="00D07BD1" w:rsidRDefault="00127388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0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796E" w14:textId="6F49A9CA" w:rsidR="0051032E" w:rsidRPr="00D07BD1" w:rsidRDefault="00127388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1D" w14:textId="1EAFD3C0" w:rsidR="0051032E" w:rsidRPr="00D07BD1" w:rsidRDefault="00EF29E7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3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78C5" w14:textId="579AE3B0" w:rsidR="0051032E" w:rsidRPr="00EE37E3" w:rsidRDefault="00127388" w:rsidP="0051032E">
            <w:pPr>
              <w:ind w:right="346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13/27</w:t>
            </w:r>
          </w:p>
        </w:tc>
      </w:tr>
      <w:tr w:rsidR="00EF29E7" w:rsidRPr="00D07BD1" w14:paraId="5AE7ACAB" w14:textId="77777777" w:rsidTr="003B5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AFC00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5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8430" w14:textId="18B26B55" w:rsidR="00EF29E7" w:rsidRPr="00D07BD1" w:rsidRDefault="00127388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2/0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4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E666" w14:textId="3CD14F8D" w:rsidR="00EF29E7" w:rsidRPr="00D07BD1" w:rsidRDefault="00127388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3/1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C367" w14:textId="385B5C70" w:rsidR="00EF29E7" w:rsidRPr="00D07BD1" w:rsidRDefault="007E7330" w:rsidP="00EF29E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30</w:t>
            </w:r>
            <w:r w:rsidR="00EF29E7">
              <w:rPr>
                <w:rFonts w:ascii="Open Sans" w:hAnsi="Open Sans" w:cs="Open Sans"/>
                <w:sz w:val="22"/>
                <w:szCs w:val="22"/>
              </w:rPr>
              <w:t>/2</w:t>
            </w:r>
            <w:r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12EC" w14:textId="69A05235" w:rsidR="00EF29E7" w:rsidRPr="00EE37E3" w:rsidRDefault="00127388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20/27</w:t>
            </w:r>
          </w:p>
        </w:tc>
      </w:tr>
      <w:tr w:rsidR="00EF29E7" w:rsidRPr="00D07BD1" w14:paraId="59C45E66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D7FA29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8CB" w14:textId="3C69CA9C" w:rsidR="00EF29E7" w:rsidRPr="00D07BD1" w:rsidRDefault="00127388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2E7" w14:textId="1E2F184A" w:rsidR="00EF29E7" w:rsidRPr="00D07BD1" w:rsidRDefault="00127388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C4D6" w14:textId="30F16A38" w:rsidR="00EF29E7" w:rsidRPr="00D07BD1" w:rsidRDefault="00EF29E7" w:rsidP="00EF29E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0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1312" w14:textId="4EF4331D" w:rsidR="00EF29E7" w:rsidRPr="00EE37E3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  <w:tr w:rsidR="00EF29E7" w:rsidRPr="00D07BD1" w14:paraId="2C73F179" w14:textId="77777777" w:rsidTr="003B5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6461F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EFA6" w14:textId="32EA34EA" w:rsidR="00EF29E7" w:rsidRPr="00D07BD1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BB9" w14:textId="0E0BE1D2" w:rsidR="00EF29E7" w:rsidRPr="00D07BD1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F891" w14:textId="534FD07A" w:rsidR="00EF29E7" w:rsidRPr="00D07BD1" w:rsidRDefault="00EF29E7" w:rsidP="00EF29E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1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4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401" w14:textId="0959CA76" w:rsidR="00EF29E7" w:rsidRPr="00EE37E3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  <w:tr w:rsidR="00EF29E7" w:rsidRPr="00D07BD1" w14:paraId="369E5AEA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0370E4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8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D509" w14:textId="5DFCC2DB" w:rsidR="00EF29E7" w:rsidRPr="00D07BD1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9E01" w14:textId="78E2FEDE" w:rsidR="00EF29E7" w:rsidRPr="00D07BD1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36C6" w14:textId="1A69636A" w:rsidR="00EF29E7" w:rsidRPr="00D07BD1" w:rsidRDefault="00EF29E7" w:rsidP="00EF29E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1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1C6E" w14:textId="54B8CC0F" w:rsidR="00EF29E7" w:rsidRPr="00EE37E3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  <w:tr w:rsidR="00EF29E7" w:rsidRPr="00D07BD1" w14:paraId="08A0BCC4" w14:textId="77777777" w:rsidTr="003B5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28A43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9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2E0B" w14:textId="44CC4132" w:rsidR="00EF29E7" w:rsidRPr="00D07BD1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1FA9" w14:textId="375872BA" w:rsidR="00EF29E7" w:rsidRPr="00D07BD1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4AB2" w14:textId="4A244105" w:rsidR="00EF29E7" w:rsidRPr="00D07BD1" w:rsidRDefault="00EF29E7" w:rsidP="00EF29E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</w:t>
            </w:r>
            <w:r w:rsidR="002E3C57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8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6043" w14:textId="50794852" w:rsidR="00EF29E7" w:rsidRPr="00EE37E3" w:rsidRDefault="00EF29E7" w:rsidP="00EF29E7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  <w:tr w:rsidR="00EF29E7" w:rsidRPr="00D07BD1" w14:paraId="0C11AB57" w14:textId="77777777" w:rsidTr="003B5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65730" w14:textId="77777777" w:rsidR="00EF29E7" w:rsidRPr="00D07BD1" w:rsidRDefault="00EF29E7" w:rsidP="00EF29E7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0</w:t>
            </w:r>
          </w:p>
        </w:tc>
        <w:tc>
          <w:tcPr>
            <w:tcW w:w="20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97D0" w14:textId="6AEDFBBF" w:rsidR="00EF29E7" w:rsidRPr="00D07BD1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C6D" w14:textId="57360895" w:rsidR="00EF29E7" w:rsidRPr="00D07BD1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B0CC" w14:textId="6DE19575" w:rsidR="00EF29E7" w:rsidRPr="00D07BD1" w:rsidRDefault="00EF29E7" w:rsidP="00EF29E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6/0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4</w:t>
            </w:r>
            <w:r>
              <w:rPr>
                <w:rFonts w:ascii="Open Sans" w:hAnsi="Open Sans" w:cs="Open Sans"/>
                <w:sz w:val="22"/>
                <w:szCs w:val="22"/>
              </w:rPr>
              <w:t>/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5BB9" w14:textId="57D848B4" w:rsidR="00EF29E7" w:rsidRPr="00C63C15" w:rsidRDefault="00EF29E7" w:rsidP="00EF29E7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</w:tbl>
    <w:p w14:paraId="1446D33D" w14:textId="3A0E10EB" w:rsidR="0071393C" w:rsidRDefault="0071393C" w:rsidP="0071393C">
      <w:pP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487A6861" w14:textId="77777777" w:rsidR="00A63BD0" w:rsidRPr="006525EF" w:rsidRDefault="00A63BD0" w:rsidP="00A63BD0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424, Fieldwork Quarter Requirements:</w:t>
      </w:r>
    </w:p>
    <w:p w14:paraId="1B03375E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NURS 424 is not a hybrid course, see the </w:t>
      </w:r>
      <w:r w:rsidRPr="006525EF">
        <w:rPr>
          <w:rFonts w:ascii="Open Sans" w:hAnsi="Open Sans" w:cs="Open Sans"/>
          <w:b/>
          <w:sz w:val="22"/>
          <w:szCs w:val="22"/>
        </w:rPr>
        <w:t>required</w:t>
      </w:r>
      <w:r w:rsidRPr="006525EF">
        <w:rPr>
          <w:rFonts w:ascii="Open Sans" w:hAnsi="Open Sans" w:cs="Open Sans"/>
          <w:sz w:val="22"/>
          <w:szCs w:val="22"/>
        </w:rPr>
        <w:t xml:space="preserve"> fieldwork dates above. </w:t>
      </w:r>
    </w:p>
    <w:p w14:paraId="656FDABA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cannot be made up, plan accordingly.  </w:t>
      </w:r>
    </w:p>
    <w:p w14:paraId="0F26F9A6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vary and can be between 8 am to 9 pm &amp; travel is required. </w:t>
      </w:r>
    </w:p>
    <w:p w14:paraId="6544143E" w14:textId="3AE7DA85" w:rsidR="00A63BD0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The site and project information will be posted on the Nursing Student Resource Site </w:t>
      </w:r>
      <w:hyperlink r:id="rId12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.  </w:t>
      </w:r>
    </w:p>
    <w:p w14:paraId="6BB6EBB1" w14:textId="637CDB29" w:rsidR="00A63BD0" w:rsidRDefault="00A63BD0" w:rsidP="00A63BD0">
      <w:pPr>
        <w:pStyle w:val="ListParagraph"/>
        <w:spacing w:after="160" w:line="259" w:lineRule="auto"/>
        <w:rPr>
          <w:rFonts w:ascii="Open Sans" w:hAnsi="Open Sans" w:cs="Open Sans"/>
          <w:sz w:val="22"/>
          <w:szCs w:val="22"/>
        </w:rPr>
      </w:pPr>
    </w:p>
    <w:p w14:paraId="47F0A975" w14:textId="37B5F03E" w:rsidR="00A63BD0" w:rsidRDefault="00030411" w:rsidP="0047182B">
      <w:pPr>
        <w:pStyle w:val="ListParagraph"/>
        <w:tabs>
          <w:tab w:val="left" w:pos="9108"/>
          <w:tab w:val="left" w:pos="9612"/>
        </w:tabs>
        <w:spacing w:after="160" w:line="259" w:lineRule="auto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ab/>
      </w:r>
      <w:r w:rsidR="0047182B">
        <w:rPr>
          <w:rFonts w:ascii="Open Sans" w:hAnsi="Open Sans" w:cs="Open Sans"/>
          <w:sz w:val="22"/>
          <w:szCs w:val="22"/>
        </w:rPr>
        <w:tab/>
      </w:r>
    </w:p>
    <w:p w14:paraId="7F6FA907" w14:textId="77777777" w:rsidR="00DA6EB7" w:rsidRDefault="00DA6EB7" w:rsidP="0071393C">
      <w:pP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426C6E54" w14:textId="43005953" w:rsidR="0071393C" w:rsidRPr="00D07BD1" w:rsidRDefault="0071393C" w:rsidP="0071393C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>Eight Quarter Plan</w:t>
      </w:r>
    </w:p>
    <w:tbl>
      <w:tblPr>
        <w:tblStyle w:val="TableGrid"/>
        <w:tblW w:w="4835" w:type="pct"/>
        <w:tblLook w:val="00A0" w:firstRow="1" w:lastRow="0" w:firstColumn="1" w:lastColumn="0" w:noHBand="0" w:noVBand="0"/>
      </w:tblPr>
      <w:tblGrid>
        <w:gridCol w:w="2608"/>
        <w:gridCol w:w="2608"/>
        <w:gridCol w:w="2609"/>
        <w:gridCol w:w="2609"/>
      </w:tblGrid>
      <w:tr w:rsidR="0071393C" w:rsidRPr="00D07BD1" w14:paraId="14830EE0" w14:textId="77777777" w:rsidTr="00EE5FB7">
        <w:trPr>
          <w:trHeight w:val="620"/>
        </w:trPr>
        <w:tc>
          <w:tcPr>
            <w:tcW w:w="1250" w:type="pct"/>
            <w:shd w:val="clear" w:color="auto" w:fill="D9D9D9" w:themeFill="background1" w:themeFillShade="D9"/>
          </w:tcPr>
          <w:p w14:paraId="0867963B" w14:textId="019206BD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6</w:t>
            </w:r>
            <w:r w:rsidRPr="00304D05">
              <w:rPr>
                <w:rFonts w:ascii="Open Sans" w:hAnsi="Open Sans" w:cs="Open Sans"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08FB0983" w14:textId="14A42C5F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1A8A349" w14:textId="3472D112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5D8CDFF0" w14:textId="1D27F081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</w:p>
          <w:p w14:paraId="0077F1C7" w14:textId="77777777" w:rsidR="0071393C" w:rsidRPr="00304D05" w:rsidRDefault="0071393C" w:rsidP="00304751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</w:p>
        </w:tc>
      </w:tr>
      <w:tr w:rsidR="0071393C" w:rsidRPr="00D07BD1" w14:paraId="6C51F9AB" w14:textId="77777777" w:rsidTr="002B405A">
        <w:trPr>
          <w:trHeight w:val="287"/>
        </w:trPr>
        <w:tc>
          <w:tcPr>
            <w:tcW w:w="1250" w:type="pct"/>
            <w:tcBorders>
              <w:bottom w:val="single" w:sz="4" w:space="0" w:color="auto"/>
            </w:tcBorders>
          </w:tcPr>
          <w:p w14:paraId="02DE67F8" w14:textId="4B62724B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 xml:space="preserve">   BNURS 360</w:t>
            </w:r>
            <w:r w:rsidR="003B5CF5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294743BD" w14:textId="5347956C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 xml:space="preserve">  BNURS 460</w:t>
            </w:r>
            <w:r w:rsidR="003B5CF5">
              <w:rPr>
                <w:rFonts w:ascii="Open Sans" w:hAnsi="Open Sans" w:cs="Open Sans"/>
                <w:sz w:val="20"/>
                <w:szCs w:val="22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2DFE730E" w14:textId="4AC55FC0" w:rsidR="0071393C" w:rsidRPr="00304D05" w:rsidRDefault="00EE5FB7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BHLTH 4XX, OL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1590BA91" w14:textId="5CE6960F" w:rsidR="0071393C" w:rsidRPr="00304D05" w:rsidRDefault="00EE5FB7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BNURS 422, AM</w:t>
            </w:r>
          </w:p>
        </w:tc>
      </w:tr>
      <w:tr w:rsidR="0071393C" w:rsidRPr="00D07BD1" w14:paraId="29FD49CE" w14:textId="77777777" w:rsidTr="002B405A">
        <w:tc>
          <w:tcPr>
            <w:tcW w:w="1250" w:type="pct"/>
            <w:tcBorders>
              <w:bottom w:val="single" w:sz="4" w:space="0" w:color="auto"/>
            </w:tcBorders>
          </w:tcPr>
          <w:p w14:paraId="1FE40507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09A1AEFE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1AC30AC3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47808F11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304D05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  <w:tr w:rsidR="0071393C" w:rsidRPr="00D07BD1" w14:paraId="649D6D35" w14:textId="77777777" w:rsidTr="003B5CF5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053A60" w14:textId="77777777" w:rsidR="0071393C" w:rsidRPr="00D07BD1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71393C" w:rsidRPr="00D07BD1" w14:paraId="47016CDE" w14:textId="77777777" w:rsidTr="002B405A"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737FAC" w14:textId="27CE6F66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7</w:t>
            </w:r>
            <w:r w:rsidRPr="00304D05">
              <w:rPr>
                <w:rFonts w:ascii="Open Sans" w:hAnsi="Open Sans" w:cs="Open Sans"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7F58ECD" w14:textId="1A22B363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274137B" w14:textId="3A27D8BE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8</w:t>
            </w:r>
            <w:r w:rsidR="00AB13C3">
              <w:rPr>
                <w:rFonts w:ascii="Open Sans" w:hAnsi="Open Sans" w:cs="Open Sans"/>
                <w:sz w:val="22"/>
                <w:szCs w:val="22"/>
              </w:rPr>
              <w:br/>
            </w:r>
            <w:r w:rsidR="00AB13C3" w:rsidRPr="00AB13C3">
              <w:rPr>
                <w:rFonts w:ascii="Open Sans" w:hAnsi="Open Sans" w:cs="Open Sans"/>
                <w:sz w:val="22"/>
                <w:szCs w:val="22"/>
              </w:rPr>
              <w:t xml:space="preserve">Fieldwork 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1C3AAF" w14:textId="5517E93C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304D0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7E7330">
              <w:rPr>
                <w:rFonts w:ascii="Open Sans" w:hAnsi="Open Sans" w:cs="Open Sans"/>
                <w:sz w:val="22"/>
                <w:szCs w:val="22"/>
              </w:rPr>
              <w:t>8</w:t>
            </w:r>
          </w:p>
          <w:p w14:paraId="28044615" w14:textId="198680FE" w:rsidR="0071393C" w:rsidRPr="00304D05" w:rsidRDefault="0071393C" w:rsidP="00304751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  <w:highlight w:val="yellow"/>
              </w:rPr>
            </w:pPr>
          </w:p>
        </w:tc>
      </w:tr>
      <w:tr w:rsidR="0071393C" w:rsidRPr="00D07BD1" w14:paraId="3958C8DE" w14:textId="77777777" w:rsidTr="002B405A">
        <w:tc>
          <w:tcPr>
            <w:tcW w:w="1250" w:type="pct"/>
          </w:tcPr>
          <w:p w14:paraId="1CBA674D" w14:textId="6F7E1BA8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1</w:t>
            </w:r>
            <w:r w:rsidR="003B5CF5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 xml:space="preserve">PM </w:t>
            </w:r>
          </w:p>
          <w:p w14:paraId="3619C8F8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50" w:type="pct"/>
          </w:tcPr>
          <w:p w14:paraId="163F9D53" w14:textId="5F4E3BFF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20</w:t>
            </w:r>
            <w:r w:rsidR="003B5CF5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 xml:space="preserve">PM </w:t>
            </w:r>
          </w:p>
          <w:p w14:paraId="21833AB7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50" w:type="pct"/>
          </w:tcPr>
          <w:p w14:paraId="427055D9" w14:textId="5D60A1A3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BNURS 4</w:t>
            </w:r>
            <w:r w:rsidR="00EE5FB7">
              <w:rPr>
                <w:rFonts w:ascii="Open Sans" w:hAnsi="Open Sans" w:cs="Open Sans"/>
                <w:sz w:val="20"/>
                <w:szCs w:val="20"/>
              </w:rPr>
              <w:t>24</w:t>
            </w:r>
            <w:r w:rsidR="003B5CF5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="00EE5FB7">
              <w:rPr>
                <w:rFonts w:ascii="Open Sans" w:hAnsi="Open Sans" w:cs="Open Sans"/>
                <w:sz w:val="20"/>
                <w:szCs w:val="20"/>
              </w:rPr>
              <w:t>AM/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>PM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br/>
              <w:t xml:space="preserve">  </w:t>
            </w:r>
          </w:p>
        </w:tc>
        <w:tc>
          <w:tcPr>
            <w:tcW w:w="1250" w:type="pct"/>
          </w:tcPr>
          <w:p w14:paraId="6A9A37BA" w14:textId="4B572B49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 xml:space="preserve">BNURS </w:t>
            </w:r>
            <w:r w:rsidR="00EE5FB7">
              <w:rPr>
                <w:rFonts w:ascii="Open Sans" w:hAnsi="Open Sans" w:cs="Open Sans"/>
                <w:sz w:val="20"/>
                <w:szCs w:val="20"/>
              </w:rPr>
              <w:t>423</w:t>
            </w:r>
            <w:r w:rsidR="003B5CF5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304D05">
              <w:rPr>
                <w:rFonts w:ascii="Open Sans" w:hAnsi="Open Sans" w:cs="Open Sans"/>
                <w:sz w:val="20"/>
                <w:szCs w:val="20"/>
              </w:rPr>
              <w:t>PM</w:t>
            </w:r>
            <w:r w:rsidR="00EE5FB7">
              <w:rPr>
                <w:rFonts w:ascii="Open Sans" w:hAnsi="Open Sans" w:cs="Open Sans"/>
                <w:sz w:val="20"/>
                <w:szCs w:val="20"/>
              </w:rPr>
              <w:br/>
            </w:r>
            <w:r w:rsidR="00EE5FB7" w:rsidRPr="00304D05">
              <w:rPr>
                <w:rFonts w:ascii="Open Sans" w:hAnsi="Open Sans" w:cs="Open Sans"/>
                <w:sz w:val="20"/>
                <w:szCs w:val="20"/>
              </w:rPr>
              <w:t>BHLTH 4</w:t>
            </w:r>
            <w:r w:rsidR="00EE5FB7">
              <w:rPr>
                <w:rFonts w:ascii="Open Sans" w:hAnsi="Open Sans" w:cs="Open Sans"/>
                <w:sz w:val="20"/>
                <w:szCs w:val="20"/>
              </w:rPr>
              <w:t xml:space="preserve">XX, </w:t>
            </w:r>
            <w:r w:rsidR="00EE5FB7" w:rsidRPr="00304D05">
              <w:rPr>
                <w:rFonts w:ascii="Open Sans" w:hAnsi="Open Sans" w:cs="Open Sans"/>
                <w:sz w:val="20"/>
                <w:szCs w:val="20"/>
              </w:rPr>
              <w:t>OL</w:t>
            </w:r>
          </w:p>
        </w:tc>
      </w:tr>
      <w:tr w:rsidR="0071393C" w:rsidRPr="00D07BD1" w14:paraId="16636FAC" w14:textId="77777777" w:rsidTr="002B405A">
        <w:tc>
          <w:tcPr>
            <w:tcW w:w="1250" w:type="pct"/>
          </w:tcPr>
          <w:p w14:paraId="1E1EAE83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5 credits</w:t>
            </w:r>
          </w:p>
        </w:tc>
        <w:tc>
          <w:tcPr>
            <w:tcW w:w="1250" w:type="pct"/>
          </w:tcPr>
          <w:p w14:paraId="1A19A478" w14:textId="77777777" w:rsidR="0071393C" w:rsidRPr="00304D05" w:rsidRDefault="0071393C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 w:rsidRPr="00304D05">
              <w:rPr>
                <w:rFonts w:ascii="Open Sans" w:hAnsi="Open Sans" w:cs="Open Sans"/>
                <w:sz w:val="20"/>
                <w:szCs w:val="20"/>
              </w:rPr>
              <w:t>5 credits</w:t>
            </w:r>
          </w:p>
        </w:tc>
        <w:tc>
          <w:tcPr>
            <w:tcW w:w="1250" w:type="pct"/>
          </w:tcPr>
          <w:p w14:paraId="64C75101" w14:textId="26D9D4FD" w:rsidR="0071393C" w:rsidRPr="00304D05" w:rsidRDefault="00EE5FB7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5</w:t>
            </w:r>
            <w:r w:rsidR="0071393C" w:rsidRPr="00304D05">
              <w:rPr>
                <w:rFonts w:ascii="Open Sans" w:hAnsi="Open Sans" w:cs="Open Sans"/>
                <w:sz w:val="20"/>
                <w:szCs w:val="20"/>
              </w:rPr>
              <w:t xml:space="preserve"> credits</w:t>
            </w:r>
          </w:p>
        </w:tc>
        <w:tc>
          <w:tcPr>
            <w:tcW w:w="1250" w:type="pct"/>
          </w:tcPr>
          <w:p w14:paraId="4D7B8328" w14:textId="46E86BF3" w:rsidR="0071393C" w:rsidRPr="00304D05" w:rsidRDefault="00EE5FB7" w:rsidP="0030475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10</w:t>
            </w:r>
            <w:r w:rsidR="0071393C" w:rsidRPr="00304D05">
              <w:rPr>
                <w:rFonts w:ascii="Open Sans" w:hAnsi="Open Sans" w:cs="Open Sans"/>
                <w:sz w:val="20"/>
                <w:szCs w:val="20"/>
              </w:rPr>
              <w:t xml:space="preserve"> credits</w:t>
            </w:r>
          </w:p>
        </w:tc>
      </w:tr>
    </w:tbl>
    <w:p w14:paraId="5039A869" w14:textId="77777777" w:rsidR="00A63BD0" w:rsidRPr="006525EF" w:rsidRDefault="00D073EC" w:rsidP="00A63BD0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r>
        <w:br/>
      </w:r>
      <w:bookmarkStart w:id="0" w:name="_Hlk193720289"/>
      <w:r w:rsidR="00A63BD0" w:rsidRPr="006525EF">
        <w:rPr>
          <w:rFonts w:ascii="Open Sans" w:hAnsi="Open Sans" w:cs="Open Sans"/>
          <w:sz w:val="22"/>
          <w:szCs w:val="22"/>
        </w:rPr>
        <w:t xml:space="preserve">BNURS Coursework: </w:t>
      </w:r>
    </w:p>
    <w:p w14:paraId="4EFE97EA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297 can be taken for up to 2 credits every quarter.</w:t>
      </w:r>
    </w:p>
    <w:p w14:paraId="1816C8B2" w14:textId="0AA19EA5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topic for BNURS 297 changes every quarter</w:t>
      </w:r>
      <w:r w:rsidR="001D6736">
        <w:rPr>
          <w:rFonts w:ascii="Open Sans" w:hAnsi="Open Sans" w:cs="Open Sans"/>
          <w:sz w:val="22"/>
          <w:szCs w:val="22"/>
        </w:rPr>
        <w:t xml:space="preserve"> and can be repeated. </w:t>
      </w:r>
    </w:p>
    <w:p w14:paraId="3D1E2297" w14:textId="77777777" w:rsidR="00A63BD0" w:rsidRPr="006525EF" w:rsidRDefault="00A63BD0" w:rsidP="00A63BD0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HLTH Coursework: </w:t>
      </w:r>
    </w:p>
    <w:p w14:paraId="4821D119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BHLTH courses offered vary from quarter to quarter.</w:t>
      </w:r>
    </w:p>
    <w:p w14:paraId="545F888B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Check the Nursing Student Resource site for exact course numbers (</w:t>
      </w:r>
      <w:hyperlink r:id="rId13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) under Announcements.      </w:t>
      </w:r>
    </w:p>
    <w:p w14:paraId="70061BE1" w14:textId="77777777" w:rsidR="00A63BD0" w:rsidRPr="006525EF" w:rsidRDefault="00A63BD0" w:rsidP="00A63BD0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HLTH course</w:t>
      </w:r>
      <w:r>
        <w:rPr>
          <w:rFonts w:ascii="Open Sans" w:hAnsi="Open Sans" w:cs="Open Sans"/>
          <w:sz w:val="22"/>
          <w:szCs w:val="22"/>
        </w:rPr>
        <w:t>s</w:t>
      </w:r>
      <w:r w:rsidRPr="006525EF">
        <w:rPr>
          <w:rFonts w:ascii="Open Sans" w:hAnsi="Open Sans" w:cs="Open Sans"/>
          <w:sz w:val="22"/>
          <w:szCs w:val="22"/>
        </w:rPr>
        <w:t xml:space="preserve"> offered at Everett University Center, will have one optional meeting date in the evenings.  </w:t>
      </w:r>
      <w:bookmarkEnd w:id="0"/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A63BD0" w:rsidRPr="00D5263B" w14:paraId="019E304F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35686958" w14:textId="77777777" w:rsidR="00A63BD0" w:rsidRPr="00D5263B" w:rsidRDefault="00A63BD0" w:rsidP="00F8355E">
            <w:pPr>
              <w:ind w:hanging="108"/>
              <w:rPr>
                <w:rFonts w:ascii="Open Sans" w:hAnsi="Open Sans" w:cs="Open Sans"/>
                <w:sz w:val="22"/>
                <w:szCs w:val="22"/>
              </w:rPr>
            </w:pPr>
            <w:bookmarkStart w:id="1" w:name="bnurs360"/>
            <w:r w:rsidRPr="00D5263B">
              <w:rPr>
                <w:rFonts w:ascii="Open Sans" w:hAnsi="Open Sans" w:cs="Open Sans"/>
                <w:sz w:val="22"/>
                <w:szCs w:val="22"/>
              </w:rPr>
              <w:t>Degree Requirements Checklist</w:t>
            </w:r>
            <w:r>
              <w:rPr>
                <w:rFonts w:ascii="Open Sans" w:hAnsi="Open Sans" w:cs="Open Sans"/>
                <w:sz w:val="22"/>
                <w:szCs w:val="22"/>
              </w:rPr>
              <w:t>: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            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</w:p>
        </w:tc>
      </w:tr>
      <w:tr w:rsidR="00A63BD0" w:rsidRPr="00D5263B" w14:paraId="5971BF32" w14:textId="77777777" w:rsidTr="00F8355E">
        <w:trPr>
          <w:trHeight w:val="2168"/>
        </w:trPr>
        <w:tc>
          <w:tcPr>
            <w:tcW w:w="11070" w:type="dxa"/>
            <w:tcBorders>
              <w:top w:val="single" w:sz="4" w:space="0" w:color="auto"/>
              <w:bottom w:val="nil"/>
            </w:tcBorders>
            <w:hideMark/>
          </w:tcPr>
          <w:p w14:paraId="2CB00A49" w14:textId="77777777" w:rsidR="00A63BD0" w:rsidRDefault="00A63BD0" w:rsidP="00F8355E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N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>ursing Core: 35 credits            BHLTH 4XX: 10 credits</w:t>
            </w:r>
          </w:p>
          <w:p w14:paraId="78876636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360, Critical Reading and Information Literacy in Nursing, 5 credits</w:t>
            </w:r>
          </w:p>
          <w:p w14:paraId="7D692D32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60, Translating Scholarly Knowledge to Nursing Practice, 5 credits</w:t>
            </w:r>
          </w:p>
          <w:p w14:paraId="46F7DE42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1, Social Justice in Health, 5 credits</w:t>
            </w:r>
          </w:p>
          <w:p w14:paraId="2E167700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2, Team Leadership &amp; Care Coordination, 5 credits</w:t>
            </w:r>
          </w:p>
          <w:p w14:paraId="2EDFF97E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3, Ethical and Quality Nursing Care, 5 credits</w:t>
            </w:r>
          </w:p>
          <w:p w14:paraId="61731CFB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4, Population-based Health in Community Practice, 5 credits</w:t>
            </w:r>
          </w:p>
          <w:p w14:paraId="182BAA98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0, Health Policy and the Organization of Health Care, 5 credits</w:t>
            </w:r>
          </w:p>
          <w:p w14:paraId="5E3C41CA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  <w:p w14:paraId="48B4C18B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</w:tc>
      </w:tr>
      <w:tr w:rsidR="00A63BD0" w:rsidRPr="00D5263B" w14:paraId="2DE6AF1C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7BC0C8DD" w14:textId="77777777" w:rsidR="00A63BD0" w:rsidRPr="00D5263B" w:rsidRDefault="00A63BD0" w:rsidP="00F8355E">
            <w:pPr>
              <w:ind w:right="360" w:hanging="108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Degree 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Continuation Requirements: </w:t>
            </w:r>
          </w:p>
        </w:tc>
      </w:tr>
      <w:tr w:rsidR="00A63BD0" w:rsidRPr="00D5263B" w14:paraId="28FE7AD4" w14:textId="77777777" w:rsidTr="00F8355E">
        <w:trPr>
          <w:trHeight w:val="845"/>
        </w:trPr>
        <w:tc>
          <w:tcPr>
            <w:tcW w:w="11070" w:type="dxa"/>
            <w:tcBorders>
              <w:top w:val="single" w:sz="4" w:space="0" w:color="auto"/>
            </w:tcBorders>
            <w:hideMark/>
          </w:tcPr>
          <w:p w14:paraId="05D8A383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Earn a minimum of a 2.0 in each Nursing course </w:t>
            </w:r>
          </w:p>
          <w:p w14:paraId="63058000" w14:textId="77777777" w:rsidR="00A63BD0" w:rsidRPr="00D5263B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Quarterly cumulative GPA must be a minimum of a 2.0 </w:t>
            </w:r>
          </w:p>
          <w:p w14:paraId="650C6EAB" w14:textId="77777777" w:rsidR="00A63BD0" w:rsidRPr="00254E4C" w:rsidRDefault="00A63BD0" w:rsidP="00A63BD0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Student must have an active RN License by the end of their second quarter</w:t>
            </w:r>
          </w:p>
        </w:tc>
      </w:tr>
    </w:tbl>
    <w:bookmarkEnd w:id="1"/>
    <w:p w14:paraId="45BACF49" w14:textId="77777777" w:rsidR="00A63BD0" w:rsidRPr="00D5263B" w:rsidRDefault="00A63BD0" w:rsidP="00A63BD0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>Questions or concerns about your schedule?</w:t>
      </w:r>
    </w:p>
    <w:p w14:paraId="2AAF0D2C" w14:textId="77777777" w:rsidR="00A63BD0" w:rsidRDefault="00A63BD0" w:rsidP="00A63BD0">
      <w:pPr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Schedule an appointment with your Academic Advisor to discuss further.  </w:t>
      </w:r>
    </w:p>
    <w:p w14:paraId="189908CF" w14:textId="77777777" w:rsidR="00A63BD0" w:rsidRDefault="00A63BD0" w:rsidP="00A63BD0">
      <w:pPr>
        <w:rPr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You can schedule an appointment online through Navigate at </w:t>
      </w:r>
      <w:hyperlink r:id="rId14" w:history="1">
        <w:r w:rsidRPr="00D5263B">
          <w:rPr>
            <w:rStyle w:val="Hyperlink"/>
            <w:rFonts w:ascii="Open Sans" w:hAnsi="Open Sans" w:cs="Open Sans"/>
            <w:sz w:val="22"/>
            <w:szCs w:val="22"/>
            <w:shd w:val="clear" w:color="auto" w:fill="FFFFFF"/>
          </w:rPr>
          <w:t>uwb.navigate.eab.com</w:t>
        </w:r>
      </w:hyperlink>
    </w:p>
    <w:p w14:paraId="4ED699E1" w14:textId="759B8C0E" w:rsidR="0049650E" w:rsidRPr="00A9008D" w:rsidRDefault="0049650E" w:rsidP="00A63BD0">
      <w:pPr>
        <w:rPr>
          <w:sz w:val="20"/>
        </w:rPr>
      </w:pPr>
    </w:p>
    <w:sectPr w:rsidR="0049650E" w:rsidRPr="00A9008D" w:rsidSect="0047182B">
      <w:footerReference w:type="default" r:id="rId15"/>
      <w:pgSz w:w="12240" w:h="15840"/>
      <w:pgMar w:top="540" w:right="720" w:bottom="720" w:left="720" w:header="360" w:footer="52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26951" w14:textId="77777777" w:rsidR="00C11616" w:rsidRDefault="00C11616" w:rsidP="007E45F7">
      <w:r>
        <w:separator/>
      </w:r>
    </w:p>
  </w:endnote>
  <w:endnote w:type="continuationSeparator" w:id="0">
    <w:p w14:paraId="6CAD0875" w14:textId="77777777" w:rsidR="00C11616" w:rsidRDefault="00C11616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EFCE8" w14:textId="4AF018BA" w:rsidR="0074456A" w:rsidRPr="004A3954" w:rsidRDefault="00E52A2A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Effective</w:t>
    </w:r>
    <w:r w:rsidR="007B4FB7">
      <w:rPr>
        <w:rFonts w:asciiTheme="minorHAnsi" w:hAnsiTheme="minorHAnsi"/>
        <w:sz w:val="20"/>
      </w:rPr>
      <w:t xml:space="preserve"> Fall 202</w:t>
    </w:r>
    <w:r w:rsidR="0015774A">
      <w:rPr>
        <w:rFonts w:asciiTheme="minorHAnsi" w:hAnsiTheme="minorHAnsi"/>
        <w:sz w:val="20"/>
      </w:rPr>
      <w:t>6</w:t>
    </w:r>
    <w:r w:rsidR="00EF29E7">
      <w:rPr>
        <w:rFonts w:asciiTheme="minorHAnsi" w:hAnsiTheme="minorHAnsi"/>
        <w:sz w:val="20"/>
      </w:rPr>
      <w:t xml:space="preserve">, Shoreline </w:t>
    </w:r>
    <w:r w:rsidR="0074456A">
      <w:rPr>
        <w:rFonts w:asciiTheme="minorHAnsi" w:hAnsiTheme="minorHAnsi"/>
        <w:sz w:val="20"/>
      </w:rPr>
      <w:tab/>
    </w:r>
    <w:r w:rsidR="00454AD5">
      <w:rPr>
        <w:rFonts w:asciiTheme="minorHAnsi" w:hAnsiTheme="minorHAnsi"/>
        <w:sz w:val="20"/>
      </w:rPr>
      <w:t>NBSHR</w:t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15774A">
      <w:rPr>
        <w:rFonts w:asciiTheme="minorHAnsi" w:hAnsiTheme="minorHAnsi"/>
        <w:sz w:val="20"/>
      </w:rPr>
      <w:t>12/03/25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74A1A" w14:textId="77777777" w:rsidR="00C11616" w:rsidRDefault="00C11616" w:rsidP="007E45F7">
      <w:r>
        <w:separator/>
      </w:r>
    </w:p>
  </w:footnote>
  <w:footnote w:type="continuationSeparator" w:id="0">
    <w:p w14:paraId="2A591D20" w14:textId="77777777" w:rsidR="00C11616" w:rsidRDefault="00C11616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222911"/>
    <w:multiLevelType w:val="hybridMultilevel"/>
    <w:tmpl w:val="F93E5B4E"/>
    <w:lvl w:ilvl="0" w:tplc="B4CC9790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B41B2"/>
    <w:multiLevelType w:val="hybridMultilevel"/>
    <w:tmpl w:val="0844892A"/>
    <w:lvl w:ilvl="0" w:tplc="9BAA6904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31908475">
    <w:abstractNumId w:val="1"/>
  </w:num>
  <w:num w:numId="2" w16cid:durableId="1278871092">
    <w:abstractNumId w:val="20"/>
  </w:num>
  <w:num w:numId="3" w16cid:durableId="1342930284">
    <w:abstractNumId w:val="2"/>
  </w:num>
  <w:num w:numId="4" w16cid:durableId="356471934">
    <w:abstractNumId w:val="8"/>
  </w:num>
  <w:num w:numId="5" w16cid:durableId="570114584">
    <w:abstractNumId w:val="1"/>
  </w:num>
  <w:num w:numId="6" w16cid:durableId="1884126124">
    <w:abstractNumId w:val="16"/>
  </w:num>
  <w:num w:numId="7" w16cid:durableId="615137232">
    <w:abstractNumId w:val="12"/>
  </w:num>
  <w:num w:numId="8" w16cid:durableId="1374623452">
    <w:abstractNumId w:val="3"/>
  </w:num>
  <w:num w:numId="9" w16cid:durableId="737291233">
    <w:abstractNumId w:val="4"/>
  </w:num>
  <w:num w:numId="10" w16cid:durableId="847210735">
    <w:abstractNumId w:val="18"/>
  </w:num>
  <w:num w:numId="11" w16cid:durableId="1693220336">
    <w:abstractNumId w:val="7"/>
  </w:num>
  <w:num w:numId="12" w16cid:durableId="223568161">
    <w:abstractNumId w:val="14"/>
  </w:num>
  <w:num w:numId="13" w16cid:durableId="225649627">
    <w:abstractNumId w:val="15"/>
  </w:num>
  <w:num w:numId="14" w16cid:durableId="1136265131">
    <w:abstractNumId w:val="10"/>
  </w:num>
  <w:num w:numId="15" w16cid:durableId="1803688868">
    <w:abstractNumId w:val="17"/>
  </w:num>
  <w:num w:numId="16" w16cid:durableId="170262979">
    <w:abstractNumId w:val="6"/>
  </w:num>
  <w:num w:numId="17" w16cid:durableId="2007122518">
    <w:abstractNumId w:val="0"/>
  </w:num>
  <w:num w:numId="18" w16cid:durableId="1687712007">
    <w:abstractNumId w:val="9"/>
  </w:num>
  <w:num w:numId="19" w16cid:durableId="1494027984">
    <w:abstractNumId w:val="13"/>
  </w:num>
  <w:num w:numId="20" w16cid:durableId="334655436">
    <w:abstractNumId w:val="19"/>
  </w:num>
  <w:num w:numId="21" w16cid:durableId="800270384">
    <w:abstractNumId w:val="5"/>
  </w:num>
  <w:num w:numId="22" w16cid:durableId="11672065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NKgFAFJEK+0tAAAA"/>
  </w:docVars>
  <w:rsids>
    <w:rsidRoot w:val="00317CA7"/>
    <w:rsid w:val="00006FFE"/>
    <w:rsid w:val="00012608"/>
    <w:rsid w:val="00030411"/>
    <w:rsid w:val="000340ED"/>
    <w:rsid w:val="00044F3C"/>
    <w:rsid w:val="000528AD"/>
    <w:rsid w:val="00060445"/>
    <w:rsid w:val="000647AD"/>
    <w:rsid w:val="000672AA"/>
    <w:rsid w:val="0008080B"/>
    <w:rsid w:val="00080FB8"/>
    <w:rsid w:val="000843CE"/>
    <w:rsid w:val="000B70FD"/>
    <w:rsid w:val="000C5CC8"/>
    <w:rsid w:val="000D1C6F"/>
    <w:rsid w:val="000F69A4"/>
    <w:rsid w:val="00107998"/>
    <w:rsid w:val="00111EA0"/>
    <w:rsid w:val="00116D08"/>
    <w:rsid w:val="00127388"/>
    <w:rsid w:val="00131E77"/>
    <w:rsid w:val="00137389"/>
    <w:rsid w:val="00142EAF"/>
    <w:rsid w:val="00147453"/>
    <w:rsid w:val="001537AC"/>
    <w:rsid w:val="0015774A"/>
    <w:rsid w:val="0016334C"/>
    <w:rsid w:val="0016508B"/>
    <w:rsid w:val="00170669"/>
    <w:rsid w:val="001808AA"/>
    <w:rsid w:val="001A2873"/>
    <w:rsid w:val="001B2085"/>
    <w:rsid w:val="001C5BF3"/>
    <w:rsid w:val="001D6736"/>
    <w:rsid w:val="001E19BE"/>
    <w:rsid w:val="001E290B"/>
    <w:rsid w:val="0022603A"/>
    <w:rsid w:val="0023210E"/>
    <w:rsid w:val="002634E2"/>
    <w:rsid w:val="002644EB"/>
    <w:rsid w:val="002660EB"/>
    <w:rsid w:val="002722F1"/>
    <w:rsid w:val="002730B1"/>
    <w:rsid w:val="00291362"/>
    <w:rsid w:val="002A0467"/>
    <w:rsid w:val="002B405A"/>
    <w:rsid w:val="002D361A"/>
    <w:rsid w:val="002D52E6"/>
    <w:rsid w:val="002D6EDE"/>
    <w:rsid w:val="002E2808"/>
    <w:rsid w:val="002E3C57"/>
    <w:rsid w:val="002E4EA9"/>
    <w:rsid w:val="002E52FF"/>
    <w:rsid w:val="002F0BA6"/>
    <w:rsid w:val="002F5C02"/>
    <w:rsid w:val="00304D05"/>
    <w:rsid w:val="00315D7B"/>
    <w:rsid w:val="0031608F"/>
    <w:rsid w:val="00317CA7"/>
    <w:rsid w:val="00326380"/>
    <w:rsid w:val="003362BF"/>
    <w:rsid w:val="0034258B"/>
    <w:rsid w:val="00346A7E"/>
    <w:rsid w:val="0035402D"/>
    <w:rsid w:val="00354B9F"/>
    <w:rsid w:val="0035621C"/>
    <w:rsid w:val="00366B2A"/>
    <w:rsid w:val="003776E8"/>
    <w:rsid w:val="00384C61"/>
    <w:rsid w:val="00387528"/>
    <w:rsid w:val="003877D7"/>
    <w:rsid w:val="003A0BEF"/>
    <w:rsid w:val="003B5CF5"/>
    <w:rsid w:val="003B6E8A"/>
    <w:rsid w:val="003C0C5D"/>
    <w:rsid w:val="003C3B9A"/>
    <w:rsid w:val="003D17D2"/>
    <w:rsid w:val="003D215D"/>
    <w:rsid w:val="003D3D4E"/>
    <w:rsid w:val="003D3DAF"/>
    <w:rsid w:val="003D51F2"/>
    <w:rsid w:val="003E2F08"/>
    <w:rsid w:val="003F12AD"/>
    <w:rsid w:val="003F3099"/>
    <w:rsid w:val="00411967"/>
    <w:rsid w:val="00422793"/>
    <w:rsid w:val="00434588"/>
    <w:rsid w:val="0043467F"/>
    <w:rsid w:val="0043615B"/>
    <w:rsid w:val="0044192F"/>
    <w:rsid w:val="004456C6"/>
    <w:rsid w:val="0044790F"/>
    <w:rsid w:val="00447E12"/>
    <w:rsid w:val="00454AD5"/>
    <w:rsid w:val="004576FC"/>
    <w:rsid w:val="00460602"/>
    <w:rsid w:val="004611D6"/>
    <w:rsid w:val="00470F95"/>
    <w:rsid w:val="0047182B"/>
    <w:rsid w:val="004766E5"/>
    <w:rsid w:val="004772B8"/>
    <w:rsid w:val="0049650E"/>
    <w:rsid w:val="004A3954"/>
    <w:rsid w:val="004B09DE"/>
    <w:rsid w:val="004B3BB1"/>
    <w:rsid w:val="004B485B"/>
    <w:rsid w:val="004B6487"/>
    <w:rsid w:val="004C0C28"/>
    <w:rsid w:val="004C178F"/>
    <w:rsid w:val="004C6218"/>
    <w:rsid w:val="004C637E"/>
    <w:rsid w:val="004E0C00"/>
    <w:rsid w:val="004F0895"/>
    <w:rsid w:val="004F2A8C"/>
    <w:rsid w:val="00500ED1"/>
    <w:rsid w:val="0051032E"/>
    <w:rsid w:val="0051383E"/>
    <w:rsid w:val="00535248"/>
    <w:rsid w:val="00542A44"/>
    <w:rsid w:val="00542AFF"/>
    <w:rsid w:val="005524C8"/>
    <w:rsid w:val="00557875"/>
    <w:rsid w:val="0057276A"/>
    <w:rsid w:val="005C2362"/>
    <w:rsid w:val="005D354A"/>
    <w:rsid w:val="005F5B4A"/>
    <w:rsid w:val="0060698F"/>
    <w:rsid w:val="00610B69"/>
    <w:rsid w:val="00610DFE"/>
    <w:rsid w:val="00620D56"/>
    <w:rsid w:val="00622691"/>
    <w:rsid w:val="006343CC"/>
    <w:rsid w:val="00655100"/>
    <w:rsid w:val="00671D20"/>
    <w:rsid w:val="0067640B"/>
    <w:rsid w:val="006844A2"/>
    <w:rsid w:val="006A6D41"/>
    <w:rsid w:val="006C3E45"/>
    <w:rsid w:val="006C6C78"/>
    <w:rsid w:val="006D0DF9"/>
    <w:rsid w:val="006F2DC6"/>
    <w:rsid w:val="0071393C"/>
    <w:rsid w:val="00721C77"/>
    <w:rsid w:val="0073521E"/>
    <w:rsid w:val="0074456A"/>
    <w:rsid w:val="00745C27"/>
    <w:rsid w:val="00746706"/>
    <w:rsid w:val="00750607"/>
    <w:rsid w:val="00751DB0"/>
    <w:rsid w:val="00757B66"/>
    <w:rsid w:val="00766094"/>
    <w:rsid w:val="007663E0"/>
    <w:rsid w:val="007671B3"/>
    <w:rsid w:val="00774BC3"/>
    <w:rsid w:val="00780A9D"/>
    <w:rsid w:val="00780B4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5CF5"/>
    <w:rsid w:val="007C70AA"/>
    <w:rsid w:val="007C71A7"/>
    <w:rsid w:val="007D1782"/>
    <w:rsid w:val="007D3918"/>
    <w:rsid w:val="007E45F7"/>
    <w:rsid w:val="007E62A7"/>
    <w:rsid w:val="007E7330"/>
    <w:rsid w:val="007F5ED8"/>
    <w:rsid w:val="008015CA"/>
    <w:rsid w:val="008037EF"/>
    <w:rsid w:val="00805C8B"/>
    <w:rsid w:val="0082178D"/>
    <w:rsid w:val="0083199C"/>
    <w:rsid w:val="008405BF"/>
    <w:rsid w:val="00856207"/>
    <w:rsid w:val="00860C75"/>
    <w:rsid w:val="008633B6"/>
    <w:rsid w:val="008A6EE2"/>
    <w:rsid w:val="008B1FEA"/>
    <w:rsid w:val="008C3DA3"/>
    <w:rsid w:val="008C7556"/>
    <w:rsid w:val="008D2A3F"/>
    <w:rsid w:val="008D36DB"/>
    <w:rsid w:val="008E1509"/>
    <w:rsid w:val="00902105"/>
    <w:rsid w:val="009136D8"/>
    <w:rsid w:val="0091453C"/>
    <w:rsid w:val="0091640D"/>
    <w:rsid w:val="00921D37"/>
    <w:rsid w:val="00944496"/>
    <w:rsid w:val="0098719D"/>
    <w:rsid w:val="009871A4"/>
    <w:rsid w:val="00993247"/>
    <w:rsid w:val="00993EC6"/>
    <w:rsid w:val="009A20B3"/>
    <w:rsid w:val="009F2B6B"/>
    <w:rsid w:val="009F2EA8"/>
    <w:rsid w:val="00A01DCB"/>
    <w:rsid w:val="00A04531"/>
    <w:rsid w:val="00A05687"/>
    <w:rsid w:val="00A11044"/>
    <w:rsid w:val="00A14EAC"/>
    <w:rsid w:val="00A23C93"/>
    <w:rsid w:val="00A32F50"/>
    <w:rsid w:val="00A53653"/>
    <w:rsid w:val="00A600FE"/>
    <w:rsid w:val="00A63BD0"/>
    <w:rsid w:val="00A86BAD"/>
    <w:rsid w:val="00A87942"/>
    <w:rsid w:val="00A9008D"/>
    <w:rsid w:val="00A909CB"/>
    <w:rsid w:val="00AB13C3"/>
    <w:rsid w:val="00AB40D6"/>
    <w:rsid w:val="00AD2C59"/>
    <w:rsid w:val="00AD54A8"/>
    <w:rsid w:val="00AE5C7B"/>
    <w:rsid w:val="00B15A09"/>
    <w:rsid w:val="00B30A11"/>
    <w:rsid w:val="00B43A4F"/>
    <w:rsid w:val="00B46695"/>
    <w:rsid w:val="00B47400"/>
    <w:rsid w:val="00B57ED1"/>
    <w:rsid w:val="00B617DC"/>
    <w:rsid w:val="00B7570A"/>
    <w:rsid w:val="00B913FF"/>
    <w:rsid w:val="00BA0810"/>
    <w:rsid w:val="00BB280F"/>
    <w:rsid w:val="00BE10D0"/>
    <w:rsid w:val="00BE77C4"/>
    <w:rsid w:val="00BF088C"/>
    <w:rsid w:val="00BF14B0"/>
    <w:rsid w:val="00C02FBF"/>
    <w:rsid w:val="00C05623"/>
    <w:rsid w:val="00C11616"/>
    <w:rsid w:val="00C20E71"/>
    <w:rsid w:val="00C34FE0"/>
    <w:rsid w:val="00C442E3"/>
    <w:rsid w:val="00C56C7A"/>
    <w:rsid w:val="00C572AA"/>
    <w:rsid w:val="00C6034E"/>
    <w:rsid w:val="00C63C15"/>
    <w:rsid w:val="00C67925"/>
    <w:rsid w:val="00C70F49"/>
    <w:rsid w:val="00C7359D"/>
    <w:rsid w:val="00C75C1D"/>
    <w:rsid w:val="00C84559"/>
    <w:rsid w:val="00C901C3"/>
    <w:rsid w:val="00CA2164"/>
    <w:rsid w:val="00CB6A46"/>
    <w:rsid w:val="00CC5762"/>
    <w:rsid w:val="00CD20EB"/>
    <w:rsid w:val="00CD48AA"/>
    <w:rsid w:val="00CE05FC"/>
    <w:rsid w:val="00CE105A"/>
    <w:rsid w:val="00D02EE8"/>
    <w:rsid w:val="00D073EC"/>
    <w:rsid w:val="00D07BD1"/>
    <w:rsid w:val="00D21944"/>
    <w:rsid w:val="00D2305F"/>
    <w:rsid w:val="00D245B2"/>
    <w:rsid w:val="00D33189"/>
    <w:rsid w:val="00D53966"/>
    <w:rsid w:val="00D556EA"/>
    <w:rsid w:val="00D620E3"/>
    <w:rsid w:val="00D63D38"/>
    <w:rsid w:val="00D66551"/>
    <w:rsid w:val="00D66E4F"/>
    <w:rsid w:val="00D67574"/>
    <w:rsid w:val="00DA089D"/>
    <w:rsid w:val="00DA117C"/>
    <w:rsid w:val="00DA1203"/>
    <w:rsid w:val="00DA6EB7"/>
    <w:rsid w:val="00DB74A6"/>
    <w:rsid w:val="00DC30E4"/>
    <w:rsid w:val="00DD1334"/>
    <w:rsid w:val="00E0026F"/>
    <w:rsid w:val="00E110DF"/>
    <w:rsid w:val="00E21FC4"/>
    <w:rsid w:val="00E23AC3"/>
    <w:rsid w:val="00E24DE4"/>
    <w:rsid w:val="00E27B75"/>
    <w:rsid w:val="00E34344"/>
    <w:rsid w:val="00E40E42"/>
    <w:rsid w:val="00E431A2"/>
    <w:rsid w:val="00E52A2A"/>
    <w:rsid w:val="00E54CBE"/>
    <w:rsid w:val="00E55982"/>
    <w:rsid w:val="00E65329"/>
    <w:rsid w:val="00E74A4F"/>
    <w:rsid w:val="00E80B41"/>
    <w:rsid w:val="00E85E7D"/>
    <w:rsid w:val="00E909AB"/>
    <w:rsid w:val="00E978EA"/>
    <w:rsid w:val="00EA3272"/>
    <w:rsid w:val="00EA4232"/>
    <w:rsid w:val="00EC3202"/>
    <w:rsid w:val="00EC42F9"/>
    <w:rsid w:val="00EC5646"/>
    <w:rsid w:val="00EE3418"/>
    <w:rsid w:val="00EE37E3"/>
    <w:rsid w:val="00EE5FB7"/>
    <w:rsid w:val="00EF29E7"/>
    <w:rsid w:val="00EF7A90"/>
    <w:rsid w:val="00F01192"/>
    <w:rsid w:val="00F07449"/>
    <w:rsid w:val="00F10E9D"/>
    <w:rsid w:val="00F131C0"/>
    <w:rsid w:val="00F14427"/>
    <w:rsid w:val="00F24B7F"/>
    <w:rsid w:val="00F377FE"/>
    <w:rsid w:val="00F762EF"/>
    <w:rsid w:val="00F80A56"/>
    <w:rsid w:val="00FA12EB"/>
    <w:rsid w:val="00FA32FE"/>
    <w:rsid w:val="00FC0DBF"/>
    <w:rsid w:val="00FC5DF3"/>
    <w:rsid w:val="00FD74C7"/>
    <w:rsid w:val="00FE176B"/>
    <w:rsid w:val="00FF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179468-6760-440E-A9BF-57FA11654C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C7C764-F83F-4B53-8D2E-54BC4523A865}">
  <ds:schemaRefs>
    <ds:schemaRef ds:uri="http://schemas.microsoft.com/office/2006/documentManagement/types"/>
    <ds:schemaRef ds:uri="5cf67add-3a45-4bc1-8195-97305bf00f36"/>
    <ds:schemaRef ds:uri="eef71372-6cd5-4b11-90bc-1aa86890e277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Michelle Darci</cp:lastModifiedBy>
  <cp:revision>3</cp:revision>
  <cp:lastPrinted>2023-09-21T23:07:00Z</cp:lastPrinted>
  <dcterms:created xsi:type="dcterms:W3CDTF">2025-12-03T14:48:00Z</dcterms:created>
  <dcterms:modified xsi:type="dcterms:W3CDTF">2025-12-0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